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253418" w14:textId="77777777" w:rsidR="005E78DB" w:rsidRDefault="005E78D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75"/>
        <w:gridCol w:w="4075"/>
        <w:gridCol w:w="4077"/>
      </w:tblGrid>
      <w:tr w:rsidR="00CE0423" w14:paraId="23141325" w14:textId="77777777" w:rsidTr="005E78DB">
        <w:tc>
          <w:tcPr>
            <w:tcW w:w="4075" w:type="dxa"/>
          </w:tcPr>
          <w:p w14:paraId="774C7606" w14:textId="77777777" w:rsidR="00CE0423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مشروبات وونغ لو جي</w:t>
            </w:r>
          </w:p>
          <w:p w14:paraId="4B58C74E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مكونات:</w:t>
            </w:r>
          </w:p>
          <w:p w14:paraId="27E2D062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ماء، سكر، عبشة "الميسونا" الصينية، "بلو ميرا روبرا"، "كريسانتيمام"، عشبة "العسل اليابانية"، عشبة "لوكوريس" الصينية.</w:t>
            </w:r>
          </w:p>
          <w:p w14:paraId="4360F94C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عشبة "الميسونا" الصينية: هي أحد أنواع النعناع.</w:t>
            </w:r>
          </w:p>
          <w:tbl>
            <w:tblPr>
              <w:tblStyle w:val="TableGrid"/>
              <w:bidiVisual/>
              <w:tblW w:w="3065" w:type="dxa"/>
              <w:tblLook w:val="04A0" w:firstRow="1" w:lastRow="0" w:firstColumn="1" w:lastColumn="0" w:noHBand="0" w:noVBand="1"/>
            </w:tblPr>
            <w:tblGrid>
              <w:gridCol w:w="1895"/>
              <w:gridCol w:w="1170"/>
            </w:tblGrid>
            <w:tr w:rsidR="00CE0423" w:rsidRPr="005E78DB" w14:paraId="40339BD2" w14:textId="77777777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7A48AD33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310 مل</w:t>
                  </w:r>
                </w:p>
              </w:tc>
              <w:tc>
                <w:tcPr>
                  <w:tcW w:w="1170" w:type="dxa"/>
                  <w:vAlign w:val="center"/>
                </w:tcPr>
                <w:p w14:paraId="51298080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CE0423" w:rsidRPr="005E78DB" w14:paraId="26E95205" w14:textId="77777777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16EDA1A8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طاقة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سُعر حراري) - 143</w:t>
                  </w:r>
                </w:p>
              </w:tc>
              <w:tc>
                <w:tcPr>
                  <w:tcW w:w="1170" w:type="dxa"/>
                  <w:vAlign w:val="center"/>
                </w:tcPr>
                <w:p w14:paraId="355F5FC1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2%</w:t>
                  </w:r>
                </w:p>
              </w:tc>
            </w:tr>
            <w:tr w:rsidR="00CE0423" w:rsidRPr="005E78DB" w14:paraId="79E830E6" w14:textId="77777777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5FFC5AAA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دهون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6F2F0538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75BD8485" w14:textId="77777777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5BA8D59F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دهون المشبعة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77182E84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20C1737E" w14:textId="77777777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0291EB37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كربوهيدرات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8.4</w:t>
                  </w:r>
                </w:p>
              </w:tc>
              <w:tc>
                <w:tcPr>
                  <w:tcW w:w="1170" w:type="dxa"/>
                  <w:vAlign w:val="center"/>
                </w:tcPr>
                <w:p w14:paraId="32F94B10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3%</w:t>
                  </w:r>
                </w:p>
              </w:tc>
            </w:tr>
            <w:tr w:rsidR="00CE0423" w:rsidRPr="005E78DB" w14:paraId="2F927B16" w14:textId="77777777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3878689D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ألياف (جرام)</w:t>
                  </w:r>
                </w:p>
              </w:tc>
              <w:tc>
                <w:tcPr>
                  <w:tcW w:w="1170" w:type="dxa"/>
                  <w:vAlign w:val="center"/>
                </w:tcPr>
                <w:p w14:paraId="7E521F94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027E4F9A" w14:textId="77777777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2188BA75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سكر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11 جرام</w:t>
                  </w:r>
                </w:p>
              </w:tc>
              <w:tc>
                <w:tcPr>
                  <w:tcW w:w="1170" w:type="dxa"/>
                  <w:vAlign w:val="center"/>
                </w:tcPr>
                <w:p w14:paraId="1565EE94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12%</w:t>
                  </w:r>
                </w:p>
              </w:tc>
            </w:tr>
            <w:tr w:rsidR="00CE0423" w:rsidRPr="005E78DB" w14:paraId="167F8222" w14:textId="77777777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42C08463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بروتين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6EA3A1B5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24C7F5B0" w14:textId="77777777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34B0230D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صوديوم (ملي 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643D7540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</w:tbl>
          <w:p w14:paraId="262927D2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النسب مستندة إلى  المقرر اليومي من السعرات الحرارية، بواقع 2000 سعر.</w:t>
            </w:r>
          </w:p>
          <w:p w14:paraId="13E976B0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كمية وفترة الصلاحية للمنتج هي كما يلي:</w:t>
            </w:r>
          </w:p>
          <w:p w14:paraId="7E7AF7C7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تعبئة : 310 مل</w:t>
            </w:r>
          </w:p>
          <w:p w14:paraId="4E809630" w14:textId="347B945F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لانتاج : </w:t>
            </w:r>
            <w:bookmarkStart w:id="0" w:name="_GoBack"/>
            <w:r w:rsidR="0071645D">
              <w:rPr>
                <w:rFonts w:hint="cs"/>
                <w:sz w:val="15"/>
                <w:szCs w:val="15"/>
                <w:rtl/>
                <w:lang w:bidi="ar-AE"/>
              </w:rPr>
              <w:t>31/09/2017</w:t>
            </w:r>
            <w:bookmarkEnd w:id="0"/>
          </w:p>
          <w:p w14:paraId="360E83E2" w14:textId="5EB6E6B4" w:rsidR="00CE0423" w:rsidRDefault="00CE0423" w:rsidP="00CE0423">
            <w:pPr>
              <w:bidi/>
              <w:spacing w:line="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نتهاء الصلاحية: </w:t>
            </w:r>
            <w:r w:rsidR="0071645D">
              <w:rPr>
                <w:rFonts w:hint="cs"/>
                <w:sz w:val="15"/>
                <w:szCs w:val="15"/>
                <w:rtl/>
                <w:lang w:bidi="ar-AE"/>
              </w:rPr>
              <w:t>31/09/2019</w:t>
            </w:r>
          </w:p>
          <w:p w14:paraId="65E643C6" w14:textId="77777777" w:rsidR="00CE0423" w:rsidRPr="005E78DB" w:rsidRDefault="00CE0423" w:rsidP="00CE0423">
            <w:pPr>
              <w:bidi/>
              <w:spacing w:line="40" w:lineRule="atLeast"/>
              <w:rPr>
                <w:sz w:val="15"/>
                <w:szCs w:val="15"/>
                <w:lang w:bidi="ar-AE"/>
              </w:rPr>
            </w:pPr>
            <w:r w:rsidRPr="00CE0423">
              <w:rPr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4075" w:type="dxa"/>
          </w:tcPr>
          <w:p w14:paraId="4DC2F87E" w14:textId="77777777" w:rsidR="00CE0423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مشروبات وونغ لو جي</w:t>
            </w:r>
          </w:p>
          <w:p w14:paraId="4BC3D363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مكونات:</w:t>
            </w:r>
          </w:p>
          <w:p w14:paraId="32916019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ماء، سكر، عبشة "الميسونا" الصينية، "بلو ميرا روبرا"، "كريسانتيمام"، عشبة "العسل اليابانية"، عشبة "لوكوريس" الصينية.</w:t>
            </w:r>
          </w:p>
          <w:p w14:paraId="0E205E7A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عشبة "الميسونا" الصينية: هي أحد أنواع النعناع.</w:t>
            </w:r>
          </w:p>
          <w:tbl>
            <w:tblPr>
              <w:tblStyle w:val="TableGrid"/>
              <w:bidiVisual/>
              <w:tblW w:w="3065" w:type="dxa"/>
              <w:tblLook w:val="04A0" w:firstRow="1" w:lastRow="0" w:firstColumn="1" w:lastColumn="0" w:noHBand="0" w:noVBand="1"/>
            </w:tblPr>
            <w:tblGrid>
              <w:gridCol w:w="1895"/>
              <w:gridCol w:w="1170"/>
            </w:tblGrid>
            <w:tr w:rsidR="00CE0423" w:rsidRPr="005E78DB" w14:paraId="299160A2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0AD51510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310 مل</w:t>
                  </w:r>
                </w:p>
              </w:tc>
              <w:tc>
                <w:tcPr>
                  <w:tcW w:w="1170" w:type="dxa"/>
                  <w:vAlign w:val="center"/>
                </w:tcPr>
                <w:p w14:paraId="2B95B6C5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CE0423" w:rsidRPr="005E78DB" w14:paraId="1A3DA0C6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4935021D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طاقة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سُعر حراري) - 143</w:t>
                  </w:r>
                </w:p>
              </w:tc>
              <w:tc>
                <w:tcPr>
                  <w:tcW w:w="1170" w:type="dxa"/>
                  <w:vAlign w:val="center"/>
                </w:tcPr>
                <w:p w14:paraId="119EF585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2%</w:t>
                  </w:r>
                </w:p>
              </w:tc>
            </w:tr>
            <w:tr w:rsidR="00CE0423" w:rsidRPr="005E78DB" w14:paraId="58D48C17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494D7AE9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دهون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3C711237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2C6399FA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6D0F2C77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دهون المشبعة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7A29B076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0A3C830F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0416D015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كربوهيدرات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8.4</w:t>
                  </w:r>
                </w:p>
              </w:tc>
              <w:tc>
                <w:tcPr>
                  <w:tcW w:w="1170" w:type="dxa"/>
                  <w:vAlign w:val="center"/>
                </w:tcPr>
                <w:p w14:paraId="7A397B4F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3%</w:t>
                  </w:r>
                </w:p>
              </w:tc>
            </w:tr>
            <w:tr w:rsidR="00CE0423" w:rsidRPr="005E78DB" w14:paraId="744FD34B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4E7C8594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ألياف (جرام)</w:t>
                  </w:r>
                </w:p>
              </w:tc>
              <w:tc>
                <w:tcPr>
                  <w:tcW w:w="1170" w:type="dxa"/>
                  <w:vAlign w:val="center"/>
                </w:tcPr>
                <w:p w14:paraId="1A1D6246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00E24896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3569E978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سكر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11 جرام</w:t>
                  </w:r>
                </w:p>
              </w:tc>
              <w:tc>
                <w:tcPr>
                  <w:tcW w:w="1170" w:type="dxa"/>
                  <w:vAlign w:val="center"/>
                </w:tcPr>
                <w:p w14:paraId="3B2E78EF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12%</w:t>
                  </w:r>
                </w:p>
              </w:tc>
            </w:tr>
            <w:tr w:rsidR="00CE0423" w:rsidRPr="005E78DB" w14:paraId="0D582470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04075B38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بروتين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294313B7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6B2F154E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097AA5C9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صوديوم (ملي 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4136B79F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</w:tbl>
          <w:p w14:paraId="08513EE3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النسب مستندة إلى  المقرر اليومي من السعرات الحرارية، بواقع 2000 سعر.</w:t>
            </w:r>
          </w:p>
          <w:p w14:paraId="2FE62D28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كمية وفترة الصلاحية للمنتج هي كما يلي:</w:t>
            </w:r>
          </w:p>
          <w:p w14:paraId="2C5F3531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تعبئة : 310 مل</w:t>
            </w:r>
          </w:p>
          <w:p w14:paraId="5B887496" w14:textId="52A68CBA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لانتاج : </w:t>
            </w:r>
            <w:r w:rsidR="0071645D">
              <w:rPr>
                <w:rFonts w:hint="cs"/>
                <w:sz w:val="15"/>
                <w:szCs w:val="15"/>
                <w:rtl/>
                <w:lang w:bidi="ar-AE"/>
              </w:rPr>
              <w:t>31/09/2017</w:t>
            </w:r>
          </w:p>
          <w:p w14:paraId="1CED8BE4" w14:textId="62111D0D" w:rsidR="00CE0423" w:rsidRDefault="00CE0423" w:rsidP="00CE0423">
            <w:pPr>
              <w:bidi/>
              <w:spacing w:line="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نتهاء الصلاحية: </w:t>
            </w:r>
            <w:r w:rsidR="0071645D">
              <w:rPr>
                <w:rFonts w:hint="cs"/>
                <w:sz w:val="15"/>
                <w:szCs w:val="15"/>
                <w:rtl/>
                <w:lang w:bidi="ar-AE"/>
              </w:rPr>
              <w:t>31/09/2019</w:t>
            </w:r>
          </w:p>
          <w:p w14:paraId="601C64CC" w14:textId="77777777" w:rsidR="00CE0423" w:rsidRPr="005E78DB" w:rsidRDefault="00CE0423" w:rsidP="00CE0423">
            <w:pPr>
              <w:bidi/>
              <w:spacing w:line="40" w:lineRule="atLeast"/>
              <w:rPr>
                <w:sz w:val="15"/>
                <w:szCs w:val="15"/>
                <w:lang w:bidi="ar-AE"/>
              </w:rPr>
            </w:pPr>
            <w:r w:rsidRPr="00CE0423">
              <w:rPr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4077" w:type="dxa"/>
          </w:tcPr>
          <w:p w14:paraId="3C53BE13" w14:textId="77777777" w:rsidR="00CE0423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مشروبات وونغ لو جي</w:t>
            </w:r>
          </w:p>
          <w:p w14:paraId="73AFC22E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مكونات:</w:t>
            </w:r>
          </w:p>
          <w:p w14:paraId="38B95267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ماء، سكر، عبشة "الميسونا" الصينية، "بلو ميرا روبرا"، "كريسانتيمام"، عشبة "العسل اليابانية"، عشبة "لوكوريس" الصينية.</w:t>
            </w:r>
          </w:p>
          <w:p w14:paraId="389AFE47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عشبة "الميسونا" الصينية: هي أحد أنواع النعناع.</w:t>
            </w:r>
          </w:p>
          <w:tbl>
            <w:tblPr>
              <w:tblStyle w:val="TableGrid"/>
              <w:bidiVisual/>
              <w:tblW w:w="3065" w:type="dxa"/>
              <w:tblLook w:val="04A0" w:firstRow="1" w:lastRow="0" w:firstColumn="1" w:lastColumn="0" w:noHBand="0" w:noVBand="1"/>
            </w:tblPr>
            <w:tblGrid>
              <w:gridCol w:w="1895"/>
              <w:gridCol w:w="1170"/>
            </w:tblGrid>
            <w:tr w:rsidR="00CE0423" w:rsidRPr="005E78DB" w14:paraId="742E731D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2D19C0DC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310 مل</w:t>
                  </w:r>
                </w:p>
              </w:tc>
              <w:tc>
                <w:tcPr>
                  <w:tcW w:w="1170" w:type="dxa"/>
                  <w:vAlign w:val="center"/>
                </w:tcPr>
                <w:p w14:paraId="5008944F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CE0423" w:rsidRPr="005E78DB" w14:paraId="2D383E51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35030643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طاقة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سُعر حراري) - 143</w:t>
                  </w:r>
                </w:p>
              </w:tc>
              <w:tc>
                <w:tcPr>
                  <w:tcW w:w="1170" w:type="dxa"/>
                  <w:vAlign w:val="center"/>
                </w:tcPr>
                <w:p w14:paraId="50141361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2%</w:t>
                  </w:r>
                </w:p>
              </w:tc>
            </w:tr>
            <w:tr w:rsidR="00CE0423" w:rsidRPr="005E78DB" w14:paraId="2AD51E28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61BB673D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دهون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6D7489BE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317315D7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4CF2C02B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دهون المشبعة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17C31115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2B0C3CB6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2719B053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كربوهيدرات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8.4</w:t>
                  </w:r>
                </w:p>
              </w:tc>
              <w:tc>
                <w:tcPr>
                  <w:tcW w:w="1170" w:type="dxa"/>
                  <w:vAlign w:val="center"/>
                </w:tcPr>
                <w:p w14:paraId="1F8E241D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3%</w:t>
                  </w:r>
                </w:p>
              </w:tc>
            </w:tr>
            <w:tr w:rsidR="00CE0423" w:rsidRPr="005E78DB" w14:paraId="1C113152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0F81D33C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ألياف (جرام)</w:t>
                  </w:r>
                </w:p>
              </w:tc>
              <w:tc>
                <w:tcPr>
                  <w:tcW w:w="1170" w:type="dxa"/>
                  <w:vAlign w:val="center"/>
                </w:tcPr>
                <w:p w14:paraId="0291525B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67118BFE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5A9DDC79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سكر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11 جرام</w:t>
                  </w:r>
                </w:p>
              </w:tc>
              <w:tc>
                <w:tcPr>
                  <w:tcW w:w="1170" w:type="dxa"/>
                  <w:vAlign w:val="center"/>
                </w:tcPr>
                <w:p w14:paraId="751FFBF3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12%</w:t>
                  </w:r>
                </w:p>
              </w:tc>
            </w:tr>
            <w:tr w:rsidR="00CE0423" w:rsidRPr="005E78DB" w14:paraId="7A6C5864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27346CB6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بروتين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213B4900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07F51C5D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2987FAE7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صوديوم (ملي 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60B12C15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</w:tbl>
          <w:p w14:paraId="614DE37D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النسب مستندة إلى  المقرر اليومي من السعرات الحرارية، بواقع 2000 سعر.</w:t>
            </w:r>
          </w:p>
          <w:p w14:paraId="041D2C19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كمية وفترة الصلاحية للمنتج هي كما يلي:</w:t>
            </w:r>
          </w:p>
          <w:p w14:paraId="6E316DF5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تعبئة : 310 مل</w:t>
            </w:r>
          </w:p>
          <w:p w14:paraId="795436A7" w14:textId="518959CF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لانتاج : </w:t>
            </w:r>
            <w:r w:rsidR="0071645D">
              <w:rPr>
                <w:rFonts w:hint="cs"/>
                <w:sz w:val="15"/>
                <w:szCs w:val="15"/>
                <w:rtl/>
                <w:lang w:bidi="ar-AE"/>
              </w:rPr>
              <w:t>31/09/2017</w:t>
            </w:r>
          </w:p>
          <w:p w14:paraId="2EC19F2D" w14:textId="695527F2" w:rsidR="00CE0423" w:rsidRDefault="00CE0423" w:rsidP="00CE0423">
            <w:pPr>
              <w:bidi/>
              <w:spacing w:line="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نتهاء الصلاحية: </w:t>
            </w:r>
            <w:r w:rsidR="0071645D">
              <w:rPr>
                <w:rFonts w:hint="cs"/>
                <w:sz w:val="15"/>
                <w:szCs w:val="15"/>
                <w:rtl/>
                <w:lang w:bidi="ar-AE"/>
              </w:rPr>
              <w:t>31/09/2019</w:t>
            </w:r>
          </w:p>
          <w:p w14:paraId="55045A96" w14:textId="77777777" w:rsidR="00CE0423" w:rsidRPr="005E78DB" w:rsidRDefault="00CE0423" w:rsidP="00CE0423">
            <w:pPr>
              <w:bidi/>
              <w:spacing w:line="40" w:lineRule="atLeast"/>
              <w:rPr>
                <w:sz w:val="15"/>
                <w:szCs w:val="15"/>
                <w:lang w:bidi="ar-AE"/>
              </w:rPr>
            </w:pPr>
            <w:r w:rsidRPr="00CE0423">
              <w:rPr>
                <w:sz w:val="15"/>
                <w:szCs w:val="15"/>
                <w:lang w:bidi="ar-AE"/>
              </w:rPr>
              <w:t>صنع في الصين</w:t>
            </w:r>
          </w:p>
        </w:tc>
      </w:tr>
      <w:tr w:rsidR="00CE0423" w14:paraId="61F2B87A" w14:textId="77777777" w:rsidTr="005E78DB">
        <w:tc>
          <w:tcPr>
            <w:tcW w:w="4075" w:type="dxa"/>
          </w:tcPr>
          <w:p w14:paraId="542F466F" w14:textId="77777777" w:rsidR="00CE0423" w:rsidRPr="005E78DB" w:rsidRDefault="00CE0423" w:rsidP="00CE0423">
            <w:pPr>
              <w:spacing w:line="140" w:lineRule="atLeast"/>
              <w:rPr>
                <w:b/>
                <w:bCs/>
                <w:sz w:val="15"/>
                <w:szCs w:val="15"/>
                <w:lang w:bidi="ar-AE"/>
              </w:rPr>
            </w:pPr>
            <w:r w:rsidRPr="005E78DB">
              <w:rPr>
                <w:b/>
                <w:bCs/>
                <w:sz w:val="15"/>
                <w:szCs w:val="15"/>
                <w:lang w:bidi="ar-AE"/>
              </w:rPr>
              <w:t>INGREDIENTS</w:t>
            </w:r>
          </w:p>
          <w:p w14:paraId="34AE01EB" w14:textId="77777777" w:rsidR="00CE0423" w:rsidRPr="005E78DB" w:rsidRDefault="00CE0423" w:rsidP="00CE0423">
            <w:pPr>
              <w:spacing w:line="140" w:lineRule="atLeast"/>
              <w:jc w:val="lef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Water, Sugar, Chinese mesona, Plumeria rubra</w:t>
            </w:r>
            <w:r>
              <w:rPr>
                <w:rFonts w:ascii="微软雅黑" w:eastAsia="微软雅黑" w:hAnsi="微软雅黑"/>
                <w:sz w:val="15"/>
                <w:szCs w:val="15"/>
                <w:lang w:bidi="ar-AE"/>
              </w:rPr>
              <w:t xml:space="preserve">, Chrysanthemum, Japanese 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honeysuckle, Chinese liquorice</w:t>
            </w:r>
          </w:p>
          <w:p w14:paraId="128C55F0" w14:textId="77777777" w:rsidR="00CE0423" w:rsidRPr="005E78DB" w:rsidRDefault="00CE0423" w:rsidP="00CE0423">
            <w:pPr>
              <w:spacing w:line="140" w:lineRule="atLeas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 w:hint="cs"/>
                <w:sz w:val="15"/>
                <w:szCs w:val="15"/>
                <w:lang w:bidi="ar-AE"/>
              </w:rPr>
              <w:t>*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Chinese mesona: It is a type of mint</w:t>
            </w:r>
          </w:p>
          <w:p w14:paraId="2CC98931" w14:textId="77777777"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65"/>
              <w:gridCol w:w="540"/>
            </w:tblGrid>
            <w:tr w:rsidR="00CE0423" w:rsidRPr="005E78DB" w14:paraId="53816F3A" w14:textId="77777777" w:rsidTr="00D40D2E">
              <w:tc>
                <w:tcPr>
                  <w:tcW w:w="2765" w:type="dxa"/>
                </w:tcPr>
                <w:p w14:paraId="4AA0EEB2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NUTRITIONAL INFORMATION PER 310 ml</w:t>
                  </w:r>
                </w:p>
              </w:tc>
              <w:tc>
                <w:tcPr>
                  <w:tcW w:w="540" w:type="dxa"/>
                </w:tcPr>
                <w:p w14:paraId="1AF210F6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CE0423" w:rsidRPr="005E78DB" w14:paraId="76A106BF" w14:textId="77777777" w:rsidTr="00D40D2E">
              <w:tc>
                <w:tcPr>
                  <w:tcW w:w="2765" w:type="dxa"/>
                </w:tcPr>
                <w:p w14:paraId="2794F750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Kcal) 143</w:t>
                  </w:r>
                </w:p>
              </w:tc>
              <w:tc>
                <w:tcPr>
                  <w:tcW w:w="540" w:type="dxa"/>
                </w:tcPr>
                <w:p w14:paraId="18E0797A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31EFFADE" w14:textId="77777777" w:rsidTr="00D40D2E">
              <w:tc>
                <w:tcPr>
                  <w:tcW w:w="2765" w:type="dxa"/>
                </w:tcPr>
                <w:p w14:paraId="1A8CCDE4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540" w:type="dxa"/>
                </w:tcPr>
                <w:p w14:paraId="26C36B16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148D10CC" w14:textId="77777777" w:rsidTr="00D40D2E">
              <w:tc>
                <w:tcPr>
                  <w:tcW w:w="2765" w:type="dxa"/>
                </w:tcPr>
                <w:p w14:paraId="5E77E240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SATURATED FAT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382F95A8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5D11BC81" w14:textId="77777777" w:rsidTr="00D40D2E">
              <w:tc>
                <w:tcPr>
                  <w:tcW w:w="2765" w:type="dxa"/>
                </w:tcPr>
                <w:p w14:paraId="02CA0F85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C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ARBOHYDRATES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8.4</w:t>
                  </w:r>
                </w:p>
              </w:tc>
              <w:tc>
                <w:tcPr>
                  <w:tcW w:w="540" w:type="dxa"/>
                </w:tcPr>
                <w:p w14:paraId="1CC217A4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3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7255E9E2" w14:textId="77777777" w:rsidTr="00D40D2E">
              <w:tc>
                <w:tcPr>
                  <w:tcW w:w="2765" w:type="dxa"/>
                </w:tcPr>
                <w:p w14:paraId="0C798E1D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F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IBE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2E4D9B92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79BF4E48" w14:textId="77777777" w:rsidTr="00D40D2E">
              <w:tc>
                <w:tcPr>
                  <w:tcW w:w="2765" w:type="dxa"/>
                </w:tcPr>
                <w:p w14:paraId="64FA65A1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UGA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11</w:t>
                  </w:r>
                </w:p>
              </w:tc>
              <w:tc>
                <w:tcPr>
                  <w:tcW w:w="540" w:type="dxa"/>
                </w:tcPr>
                <w:p w14:paraId="7519CC4B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1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43B9D849" w14:textId="77777777" w:rsidTr="00D40D2E">
              <w:tc>
                <w:tcPr>
                  <w:tcW w:w="2765" w:type="dxa"/>
                </w:tcPr>
                <w:p w14:paraId="3B2B15DF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P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ROTEIN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540" w:type="dxa"/>
                </w:tcPr>
                <w:p w14:paraId="7EF2CD45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75D58E6C" w14:textId="77777777" w:rsidTr="00D40D2E">
              <w:tc>
                <w:tcPr>
                  <w:tcW w:w="2765" w:type="dxa"/>
                </w:tcPr>
                <w:p w14:paraId="4BAB4B0D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ODIUM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mg) 0</w:t>
                  </w:r>
                </w:p>
              </w:tc>
              <w:tc>
                <w:tcPr>
                  <w:tcW w:w="540" w:type="dxa"/>
                </w:tcPr>
                <w:p w14:paraId="056B0619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</w:tbl>
          <w:p w14:paraId="1CC5BEEC" w14:textId="77777777" w:rsidR="00CE0423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 w:rsidRPr="005E78DB">
              <w:rPr>
                <w:rFonts w:hint="eastAsia"/>
                <w:sz w:val="15"/>
                <w:szCs w:val="15"/>
                <w:lang w:bidi="ar-AE"/>
              </w:rPr>
              <w:t>*</w:t>
            </w:r>
            <w:r w:rsidRPr="005E78DB">
              <w:rPr>
                <w:sz w:val="15"/>
                <w:szCs w:val="15"/>
                <w:lang w:bidi="ar-AE"/>
              </w:rPr>
              <w:t>Percent Daily Value are based on a 2,000 calorie diet</w:t>
            </w:r>
          </w:p>
          <w:p w14:paraId="693A169C" w14:textId="77777777" w:rsidR="00CE0423" w:rsidRPr="005E78DB" w:rsidRDefault="00AB09DF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>
              <w:rPr>
                <w:sz w:val="15"/>
                <w:szCs w:val="15"/>
                <w:lang w:bidi="ar-AE"/>
              </w:rPr>
              <w:t>Made i</w:t>
            </w:r>
            <w:r w:rsidR="00CE0423">
              <w:rPr>
                <w:sz w:val="15"/>
                <w:szCs w:val="15"/>
                <w:lang w:bidi="ar-AE"/>
              </w:rPr>
              <w:t>n China</w:t>
            </w:r>
          </w:p>
        </w:tc>
        <w:tc>
          <w:tcPr>
            <w:tcW w:w="4075" w:type="dxa"/>
          </w:tcPr>
          <w:p w14:paraId="74824552" w14:textId="77777777" w:rsidR="00CE0423" w:rsidRPr="005E78DB" w:rsidRDefault="00CE0423" w:rsidP="00CE0423">
            <w:pPr>
              <w:spacing w:line="140" w:lineRule="atLeast"/>
              <w:rPr>
                <w:b/>
                <w:bCs/>
                <w:sz w:val="15"/>
                <w:szCs w:val="15"/>
                <w:lang w:bidi="ar-AE"/>
              </w:rPr>
            </w:pPr>
            <w:r w:rsidRPr="005E78DB">
              <w:rPr>
                <w:b/>
                <w:bCs/>
                <w:sz w:val="15"/>
                <w:szCs w:val="15"/>
                <w:lang w:bidi="ar-AE"/>
              </w:rPr>
              <w:t>INGREDIENTS</w:t>
            </w:r>
          </w:p>
          <w:p w14:paraId="44AA5526" w14:textId="77777777" w:rsidR="00CE0423" w:rsidRPr="005E78DB" w:rsidRDefault="00CE0423" w:rsidP="00CE0423">
            <w:pPr>
              <w:spacing w:line="140" w:lineRule="atLeast"/>
              <w:jc w:val="lef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Water, Sugar, Chinese mesona, Plumeria rubra</w:t>
            </w:r>
            <w:r>
              <w:rPr>
                <w:rFonts w:ascii="微软雅黑" w:eastAsia="微软雅黑" w:hAnsi="微软雅黑"/>
                <w:sz w:val="15"/>
                <w:szCs w:val="15"/>
                <w:lang w:bidi="ar-AE"/>
              </w:rPr>
              <w:t xml:space="preserve">, Chrysanthemum, Japanese 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honeysuckle, Chinese liquorice</w:t>
            </w:r>
          </w:p>
          <w:p w14:paraId="55915E1B" w14:textId="77777777" w:rsidR="00CE0423" w:rsidRPr="005E78DB" w:rsidRDefault="00CE0423" w:rsidP="00CE0423">
            <w:pPr>
              <w:spacing w:line="140" w:lineRule="atLeas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 w:hint="cs"/>
                <w:sz w:val="15"/>
                <w:szCs w:val="15"/>
                <w:lang w:bidi="ar-AE"/>
              </w:rPr>
              <w:t>*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Chinese mesona: It is a type of mint</w:t>
            </w:r>
          </w:p>
          <w:p w14:paraId="44D420B4" w14:textId="77777777"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65"/>
              <w:gridCol w:w="540"/>
            </w:tblGrid>
            <w:tr w:rsidR="00CE0423" w:rsidRPr="005E78DB" w14:paraId="58012ED2" w14:textId="77777777" w:rsidTr="00BC1CD8">
              <w:tc>
                <w:tcPr>
                  <w:tcW w:w="2765" w:type="dxa"/>
                </w:tcPr>
                <w:p w14:paraId="18F76CA3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NUTRITIONAL INFORMATION PER 310 ml</w:t>
                  </w:r>
                </w:p>
              </w:tc>
              <w:tc>
                <w:tcPr>
                  <w:tcW w:w="540" w:type="dxa"/>
                </w:tcPr>
                <w:p w14:paraId="670F7B7C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CE0423" w:rsidRPr="005E78DB" w14:paraId="1D03F6DD" w14:textId="77777777" w:rsidTr="00BC1CD8">
              <w:tc>
                <w:tcPr>
                  <w:tcW w:w="2765" w:type="dxa"/>
                </w:tcPr>
                <w:p w14:paraId="406E01E9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Kcal) 143</w:t>
                  </w:r>
                </w:p>
              </w:tc>
              <w:tc>
                <w:tcPr>
                  <w:tcW w:w="540" w:type="dxa"/>
                </w:tcPr>
                <w:p w14:paraId="574C1665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3F780652" w14:textId="77777777" w:rsidTr="00BC1CD8">
              <w:tc>
                <w:tcPr>
                  <w:tcW w:w="2765" w:type="dxa"/>
                </w:tcPr>
                <w:p w14:paraId="3C222B6A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540" w:type="dxa"/>
                </w:tcPr>
                <w:p w14:paraId="05E86504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36743809" w14:textId="77777777" w:rsidTr="00BC1CD8">
              <w:tc>
                <w:tcPr>
                  <w:tcW w:w="2765" w:type="dxa"/>
                </w:tcPr>
                <w:p w14:paraId="7A9756A5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SATURATED FAT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1AE3F67F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4DE295FD" w14:textId="77777777" w:rsidTr="00BC1CD8">
              <w:tc>
                <w:tcPr>
                  <w:tcW w:w="2765" w:type="dxa"/>
                </w:tcPr>
                <w:p w14:paraId="23967934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C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ARBOHYDRATES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8.4</w:t>
                  </w:r>
                </w:p>
              </w:tc>
              <w:tc>
                <w:tcPr>
                  <w:tcW w:w="540" w:type="dxa"/>
                </w:tcPr>
                <w:p w14:paraId="5EB481C0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3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6F72D749" w14:textId="77777777" w:rsidTr="00BC1CD8">
              <w:tc>
                <w:tcPr>
                  <w:tcW w:w="2765" w:type="dxa"/>
                </w:tcPr>
                <w:p w14:paraId="08A0F2B1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F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IBE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218B135F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571F1718" w14:textId="77777777" w:rsidTr="00BC1CD8">
              <w:tc>
                <w:tcPr>
                  <w:tcW w:w="2765" w:type="dxa"/>
                </w:tcPr>
                <w:p w14:paraId="23B9F911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UGA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11</w:t>
                  </w:r>
                </w:p>
              </w:tc>
              <w:tc>
                <w:tcPr>
                  <w:tcW w:w="540" w:type="dxa"/>
                </w:tcPr>
                <w:p w14:paraId="3094CA3B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1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23BD464F" w14:textId="77777777" w:rsidTr="00BC1CD8">
              <w:tc>
                <w:tcPr>
                  <w:tcW w:w="2765" w:type="dxa"/>
                </w:tcPr>
                <w:p w14:paraId="5EC5CF81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P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ROTEIN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540" w:type="dxa"/>
                </w:tcPr>
                <w:p w14:paraId="65B67542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3E0511F6" w14:textId="77777777" w:rsidTr="00BC1CD8">
              <w:tc>
                <w:tcPr>
                  <w:tcW w:w="2765" w:type="dxa"/>
                </w:tcPr>
                <w:p w14:paraId="2F3F1CAB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ODIUM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mg) 0</w:t>
                  </w:r>
                </w:p>
              </w:tc>
              <w:tc>
                <w:tcPr>
                  <w:tcW w:w="540" w:type="dxa"/>
                </w:tcPr>
                <w:p w14:paraId="233B890A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</w:tbl>
          <w:p w14:paraId="638ECF39" w14:textId="77777777" w:rsidR="00CE0423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 w:rsidRPr="005E78DB">
              <w:rPr>
                <w:rFonts w:hint="eastAsia"/>
                <w:sz w:val="15"/>
                <w:szCs w:val="15"/>
                <w:lang w:bidi="ar-AE"/>
              </w:rPr>
              <w:t>*</w:t>
            </w:r>
            <w:r w:rsidRPr="005E78DB">
              <w:rPr>
                <w:sz w:val="15"/>
                <w:szCs w:val="15"/>
                <w:lang w:bidi="ar-AE"/>
              </w:rPr>
              <w:t>Percent Daily Value are based on a 2,000 calorie diet</w:t>
            </w:r>
          </w:p>
          <w:p w14:paraId="78B0BB22" w14:textId="77777777"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>
              <w:rPr>
                <w:sz w:val="15"/>
                <w:szCs w:val="15"/>
                <w:lang w:bidi="ar-AE"/>
              </w:rPr>
              <w:t xml:space="preserve">Made </w:t>
            </w:r>
            <w:r w:rsidR="00AB09DF">
              <w:rPr>
                <w:sz w:val="15"/>
                <w:szCs w:val="15"/>
                <w:lang w:bidi="ar-AE"/>
              </w:rPr>
              <w:t>in</w:t>
            </w:r>
            <w:r>
              <w:rPr>
                <w:sz w:val="15"/>
                <w:szCs w:val="15"/>
                <w:lang w:bidi="ar-AE"/>
              </w:rPr>
              <w:t xml:space="preserve"> China</w:t>
            </w:r>
          </w:p>
        </w:tc>
        <w:tc>
          <w:tcPr>
            <w:tcW w:w="4077" w:type="dxa"/>
          </w:tcPr>
          <w:p w14:paraId="2F080A1A" w14:textId="77777777" w:rsidR="00CE0423" w:rsidRPr="005E78DB" w:rsidRDefault="00CE0423" w:rsidP="00CE0423">
            <w:pPr>
              <w:spacing w:line="140" w:lineRule="atLeast"/>
              <w:rPr>
                <w:b/>
                <w:bCs/>
                <w:sz w:val="15"/>
                <w:szCs w:val="15"/>
                <w:lang w:bidi="ar-AE"/>
              </w:rPr>
            </w:pPr>
            <w:r w:rsidRPr="005E78DB">
              <w:rPr>
                <w:b/>
                <w:bCs/>
                <w:sz w:val="15"/>
                <w:szCs w:val="15"/>
                <w:lang w:bidi="ar-AE"/>
              </w:rPr>
              <w:t>INGREDIENTS</w:t>
            </w:r>
          </w:p>
          <w:p w14:paraId="62785FEF" w14:textId="77777777" w:rsidR="00CE0423" w:rsidRPr="005E78DB" w:rsidRDefault="00CE0423" w:rsidP="00CE0423">
            <w:pPr>
              <w:spacing w:line="140" w:lineRule="atLeast"/>
              <w:jc w:val="lef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Water, Sugar, Chinese mesona, Plumeria rubra</w:t>
            </w:r>
            <w:r>
              <w:rPr>
                <w:rFonts w:ascii="微软雅黑" w:eastAsia="微软雅黑" w:hAnsi="微软雅黑"/>
                <w:sz w:val="15"/>
                <w:szCs w:val="15"/>
                <w:lang w:bidi="ar-AE"/>
              </w:rPr>
              <w:t xml:space="preserve">, Chrysanthemum, Japanese 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honeysuckle, Chinese liquorice</w:t>
            </w:r>
          </w:p>
          <w:p w14:paraId="3F054185" w14:textId="77777777" w:rsidR="00CE0423" w:rsidRPr="005E78DB" w:rsidRDefault="00CE0423" w:rsidP="00CE0423">
            <w:pPr>
              <w:spacing w:line="140" w:lineRule="atLeas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 w:hint="cs"/>
                <w:sz w:val="15"/>
                <w:szCs w:val="15"/>
                <w:lang w:bidi="ar-AE"/>
              </w:rPr>
              <w:t>*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Chinese mesona: It is a type of mint</w:t>
            </w:r>
          </w:p>
          <w:p w14:paraId="47AF6228" w14:textId="77777777"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65"/>
              <w:gridCol w:w="540"/>
            </w:tblGrid>
            <w:tr w:rsidR="00CE0423" w:rsidRPr="005E78DB" w14:paraId="7FACED44" w14:textId="77777777" w:rsidTr="00BC1CD8">
              <w:tc>
                <w:tcPr>
                  <w:tcW w:w="2765" w:type="dxa"/>
                </w:tcPr>
                <w:p w14:paraId="2E558661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NUTRITIONAL INFORMATION PER 310 ml</w:t>
                  </w:r>
                </w:p>
              </w:tc>
              <w:tc>
                <w:tcPr>
                  <w:tcW w:w="540" w:type="dxa"/>
                </w:tcPr>
                <w:p w14:paraId="2210F5A8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CE0423" w:rsidRPr="005E78DB" w14:paraId="60B142D8" w14:textId="77777777" w:rsidTr="00BC1CD8">
              <w:tc>
                <w:tcPr>
                  <w:tcW w:w="2765" w:type="dxa"/>
                </w:tcPr>
                <w:p w14:paraId="28175599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Kcal) 143</w:t>
                  </w:r>
                </w:p>
              </w:tc>
              <w:tc>
                <w:tcPr>
                  <w:tcW w:w="540" w:type="dxa"/>
                </w:tcPr>
                <w:p w14:paraId="223B86DB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5DD35D8F" w14:textId="77777777" w:rsidTr="00BC1CD8">
              <w:tc>
                <w:tcPr>
                  <w:tcW w:w="2765" w:type="dxa"/>
                </w:tcPr>
                <w:p w14:paraId="0B5E36A8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540" w:type="dxa"/>
                </w:tcPr>
                <w:p w14:paraId="38638ADF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385FB4B7" w14:textId="77777777" w:rsidTr="00BC1CD8">
              <w:tc>
                <w:tcPr>
                  <w:tcW w:w="2765" w:type="dxa"/>
                </w:tcPr>
                <w:p w14:paraId="10B91AE8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SATURATED FAT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2849F599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223E2062" w14:textId="77777777" w:rsidTr="00BC1CD8">
              <w:tc>
                <w:tcPr>
                  <w:tcW w:w="2765" w:type="dxa"/>
                </w:tcPr>
                <w:p w14:paraId="4AA4AAEB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C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ARBOHYDRATES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8.4</w:t>
                  </w:r>
                </w:p>
              </w:tc>
              <w:tc>
                <w:tcPr>
                  <w:tcW w:w="540" w:type="dxa"/>
                </w:tcPr>
                <w:p w14:paraId="2A3DDC6E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3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3DCFF22C" w14:textId="77777777" w:rsidTr="00BC1CD8">
              <w:tc>
                <w:tcPr>
                  <w:tcW w:w="2765" w:type="dxa"/>
                </w:tcPr>
                <w:p w14:paraId="446D20D3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F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IBE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29911499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36B84061" w14:textId="77777777" w:rsidTr="00BC1CD8">
              <w:tc>
                <w:tcPr>
                  <w:tcW w:w="2765" w:type="dxa"/>
                </w:tcPr>
                <w:p w14:paraId="6D8A4B7D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UGA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11</w:t>
                  </w:r>
                </w:p>
              </w:tc>
              <w:tc>
                <w:tcPr>
                  <w:tcW w:w="540" w:type="dxa"/>
                </w:tcPr>
                <w:p w14:paraId="6D7EDB84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1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257D5BA2" w14:textId="77777777" w:rsidTr="00BC1CD8">
              <w:tc>
                <w:tcPr>
                  <w:tcW w:w="2765" w:type="dxa"/>
                </w:tcPr>
                <w:p w14:paraId="558A9298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P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ROTEIN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540" w:type="dxa"/>
                </w:tcPr>
                <w:p w14:paraId="4026A464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122E1F1B" w14:textId="77777777" w:rsidTr="00BC1CD8">
              <w:tc>
                <w:tcPr>
                  <w:tcW w:w="2765" w:type="dxa"/>
                </w:tcPr>
                <w:p w14:paraId="55311E62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ODIUM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mg) 0</w:t>
                  </w:r>
                </w:p>
              </w:tc>
              <w:tc>
                <w:tcPr>
                  <w:tcW w:w="540" w:type="dxa"/>
                </w:tcPr>
                <w:p w14:paraId="586768D9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</w:tbl>
          <w:p w14:paraId="0E6C1339" w14:textId="77777777" w:rsidR="00CE0423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 w:rsidRPr="005E78DB">
              <w:rPr>
                <w:rFonts w:hint="eastAsia"/>
                <w:sz w:val="15"/>
                <w:szCs w:val="15"/>
                <w:lang w:bidi="ar-AE"/>
              </w:rPr>
              <w:t>*</w:t>
            </w:r>
            <w:r w:rsidRPr="005E78DB">
              <w:rPr>
                <w:sz w:val="15"/>
                <w:szCs w:val="15"/>
                <w:lang w:bidi="ar-AE"/>
              </w:rPr>
              <w:t>Percent Daily Value are based on a 2,000 calorie diet</w:t>
            </w:r>
          </w:p>
          <w:p w14:paraId="632A1EF6" w14:textId="77777777"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>
              <w:rPr>
                <w:sz w:val="15"/>
                <w:szCs w:val="15"/>
                <w:lang w:bidi="ar-AE"/>
              </w:rPr>
              <w:t xml:space="preserve">Made </w:t>
            </w:r>
            <w:r w:rsidR="00AB09DF">
              <w:rPr>
                <w:sz w:val="15"/>
                <w:szCs w:val="15"/>
                <w:lang w:bidi="ar-AE"/>
              </w:rPr>
              <w:t>in</w:t>
            </w:r>
            <w:r>
              <w:rPr>
                <w:sz w:val="15"/>
                <w:szCs w:val="15"/>
                <w:lang w:bidi="ar-AE"/>
              </w:rPr>
              <w:t xml:space="preserve"> China</w:t>
            </w:r>
          </w:p>
        </w:tc>
      </w:tr>
      <w:tr w:rsidR="00CE0423" w14:paraId="46FC0E3D" w14:textId="77777777" w:rsidTr="005E78DB">
        <w:tc>
          <w:tcPr>
            <w:tcW w:w="4075" w:type="dxa"/>
          </w:tcPr>
          <w:p w14:paraId="379C1CDA" w14:textId="77777777" w:rsidR="00CE0423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مشروبات وونغ لو جي</w:t>
            </w:r>
          </w:p>
          <w:p w14:paraId="7B0BACAF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مكونات:</w:t>
            </w:r>
          </w:p>
          <w:p w14:paraId="09ECBF72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ماء، سكر، عبشة "الميسونا" الصينية، "بلو ميرا روبرا"، "كريسانتيمام"، عشبة "العسل اليابانية"، عشبة "لوكوريس" الصينية.</w:t>
            </w:r>
          </w:p>
          <w:p w14:paraId="5A793448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عشبة "الميسونا" الصينية: هي أحد أنواع النعناع.</w:t>
            </w:r>
          </w:p>
          <w:tbl>
            <w:tblPr>
              <w:tblStyle w:val="TableGrid"/>
              <w:bidiVisual/>
              <w:tblW w:w="3065" w:type="dxa"/>
              <w:tblLook w:val="04A0" w:firstRow="1" w:lastRow="0" w:firstColumn="1" w:lastColumn="0" w:noHBand="0" w:noVBand="1"/>
            </w:tblPr>
            <w:tblGrid>
              <w:gridCol w:w="1895"/>
              <w:gridCol w:w="1170"/>
            </w:tblGrid>
            <w:tr w:rsidR="00CE0423" w:rsidRPr="005E78DB" w14:paraId="13244DD7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76D78D03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310 مل</w:t>
                  </w:r>
                </w:p>
              </w:tc>
              <w:tc>
                <w:tcPr>
                  <w:tcW w:w="1170" w:type="dxa"/>
                  <w:vAlign w:val="center"/>
                </w:tcPr>
                <w:p w14:paraId="4649AAA5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CE0423" w:rsidRPr="005E78DB" w14:paraId="4F25F316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72CAF909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طاقة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سُعر حراري) - 143</w:t>
                  </w:r>
                </w:p>
              </w:tc>
              <w:tc>
                <w:tcPr>
                  <w:tcW w:w="1170" w:type="dxa"/>
                  <w:vAlign w:val="center"/>
                </w:tcPr>
                <w:p w14:paraId="6FC0B67E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2%</w:t>
                  </w:r>
                </w:p>
              </w:tc>
            </w:tr>
            <w:tr w:rsidR="00CE0423" w:rsidRPr="005E78DB" w14:paraId="7BF512A5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7DEB81CF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دهون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4EDFD4D7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1879B026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03D93C48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دهون المشبعة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3FEA3ED8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0D0174D3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0F6766D1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كربوهيدرات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8.4</w:t>
                  </w:r>
                </w:p>
              </w:tc>
              <w:tc>
                <w:tcPr>
                  <w:tcW w:w="1170" w:type="dxa"/>
                  <w:vAlign w:val="center"/>
                </w:tcPr>
                <w:p w14:paraId="0CE01E92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3%</w:t>
                  </w:r>
                </w:p>
              </w:tc>
            </w:tr>
            <w:tr w:rsidR="00CE0423" w:rsidRPr="005E78DB" w14:paraId="6F0FF0C4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0BEB7575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ألياف (جرام)</w:t>
                  </w:r>
                </w:p>
              </w:tc>
              <w:tc>
                <w:tcPr>
                  <w:tcW w:w="1170" w:type="dxa"/>
                  <w:vAlign w:val="center"/>
                </w:tcPr>
                <w:p w14:paraId="6305C2D2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70F11344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5194806B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سكر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11 جرام</w:t>
                  </w:r>
                </w:p>
              </w:tc>
              <w:tc>
                <w:tcPr>
                  <w:tcW w:w="1170" w:type="dxa"/>
                  <w:vAlign w:val="center"/>
                </w:tcPr>
                <w:p w14:paraId="490F7465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12%</w:t>
                  </w:r>
                </w:p>
              </w:tc>
            </w:tr>
            <w:tr w:rsidR="00CE0423" w:rsidRPr="005E78DB" w14:paraId="54A48A50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6B7D09F7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بروتين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36F44915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550A01C2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475AF72E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صوديوم (ملي 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07C96A91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</w:tbl>
          <w:p w14:paraId="7BF25B72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النسب مستندة إلى  المقرر اليومي من السعرات الحرارية، بواقع 2000 سعر.</w:t>
            </w:r>
          </w:p>
          <w:p w14:paraId="1BAB1ACE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كمية وفترة الصلاحية للمنتج هي كما يلي:</w:t>
            </w:r>
          </w:p>
          <w:p w14:paraId="0E300404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تعبئة : 310 مل</w:t>
            </w:r>
          </w:p>
          <w:p w14:paraId="6316C340" w14:textId="50538D6A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لانتاج : </w:t>
            </w:r>
            <w:r w:rsidR="0071645D">
              <w:rPr>
                <w:rFonts w:hint="cs"/>
                <w:sz w:val="15"/>
                <w:szCs w:val="15"/>
                <w:rtl/>
                <w:lang w:bidi="ar-AE"/>
              </w:rPr>
              <w:t>31/09/2017</w:t>
            </w:r>
          </w:p>
          <w:p w14:paraId="7B4D581F" w14:textId="72269813" w:rsidR="00CE0423" w:rsidRDefault="00CE0423" w:rsidP="00CE0423">
            <w:pPr>
              <w:bidi/>
              <w:spacing w:line="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نتهاء الصلاحية: </w:t>
            </w:r>
            <w:r w:rsidR="0071645D">
              <w:rPr>
                <w:rFonts w:hint="cs"/>
                <w:sz w:val="15"/>
                <w:szCs w:val="15"/>
                <w:rtl/>
                <w:lang w:bidi="ar-AE"/>
              </w:rPr>
              <w:t>31/09/2019</w:t>
            </w:r>
          </w:p>
          <w:p w14:paraId="613A905A" w14:textId="77777777" w:rsidR="00CE0423" w:rsidRPr="005E78DB" w:rsidRDefault="00CE0423" w:rsidP="00CE0423">
            <w:pPr>
              <w:bidi/>
              <w:spacing w:line="40" w:lineRule="atLeast"/>
              <w:rPr>
                <w:sz w:val="15"/>
                <w:szCs w:val="15"/>
                <w:lang w:bidi="ar-AE"/>
              </w:rPr>
            </w:pPr>
            <w:r w:rsidRPr="00CE0423">
              <w:rPr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4075" w:type="dxa"/>
          </w:tcPr>
          <w:p w14:paraId="1EC0A689" w14:textId="77777777" w:rsidR="00CE0423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مشروبات وونغ لو جي</w:t>
            </w:r>
          </w:p>
          <w:p w14:paraId="5FC1A771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مكونات:</w:t>
            </w:r>
          </w:p>
          <w:p w14:paraId="23417371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ماء، سكر، عبشة "الميسونا" الصينية، "بلو ميرا روبرا"، "كريسانتيمام"، عشبة "العسل اليابانية"، عشبة "لوكوريس" الصينية.</w:t>
            </w:r>
          </w:p>
          <w:p w14:paraId="20F68447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عشبة "الميسونا" الصينية: هي أحد أنواع النعناع.</w:t>
            </w:r>
          </w:p>
          <w:tbl>
            <w:tblPr>
              <w:tblStyle w:val="TableGrid"/>
              <w:bidiVisual/>
              <w:tblW w:w="3065" w:type="dxa"/>
              <w:tblLook w:val="04A0" w:firstRow="1" w:lastRow="0" w:firstColumn="1" w:lastColumn="0" w:noHBand="0" w:noVBand="1"/>
            </w:tblPr>
            <w:tblGrid>
              <w:gridCol w:w="1895"/>
              <w:gridCol w:w="1170"/>
            </w:tblGrid>
            <w:tr w:rsidR="00CE0423" w:rsidRPr="005E78DB" w14:paraId="651F9B9F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2C3D638C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310 مل</w:t>
                  </w:r>
                </w:p>
              </w:tc>
              <w:tc>
                <w:tcPr>
                  <w:tcW w:w="1170" w:type="dxa"/>
                  <w:vAlign w:val="center"/>
                </w:tcPr>
                <w:p w14:paraId="4A20BDD6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CE0423" w:rsidRPr="005E78DB" w14:paraId="24B3FD93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08A21DA6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طاقة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سُعر حراري) - 143</w:t>
                  </w:r>
                </w:p>
              </w:tc>
              <w:tc>
                <w:tcPr>
                  <w:tcW w:w="1170" w:type="dxa"/>
                  <w:vAlign w:val="center"/>
                </w:tcPr>
                <w:p w14:paraId="4E581895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2%</w:t>
                  </w:r>
                </w:p>
              </w:tc>
            </w:tr>
            <w:tr w:rsidR="00CE0423" w:rsidRPr="005E78DB" w14:paraId="53A92950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2813A408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دهون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14888028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789E6E1D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1BA2D767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دهون المشبعة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512E4F20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1DA05879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70F35986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كربوهيدرات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8.4</w:t>
                  </w:r>
                </w:p>
              </w:tc>
              <w:tc>
                <w:tcPr>
                  <w:tcW w:w="1170" w:type="dxa"/>
                  <w:vAlign w:val="center"/>
                </w:tcPr>
                <w:p w14:paraId="42BE67C9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3%</w:t>
                  </w:r>
                </w:p>
              </w:tc>
            </w:tr>
            <w:tr w:rsidR="00CE0423" w:rsidRPr="005E78DB" w14:paraId="61577013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2B6ED441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ألياف (جرام)</w:t>
                  </w:r>
                </w:p>
              </w:tc>
              <w:tc>
                <w:tcPr>
                  <w:tcW w:w="1170" w:type="dxa"/>
                  <w:vAlign w:val="center"/>
                </w:tcPr>
                <w:p w14:paraId="55D1813A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7E997166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72737938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سكر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11 جرام</w:t>
                  </w:r>
                </w:p>
              </w:tc>
              <w:tc>
                <w:tcPr>
                  <w:tcW w:w="1170" w:type="dxa"/>
                  <w:vAlign w:val="center"/>
                </w:tcPr>
                <w:p w14:paraId="52FE3DE6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12%</w:t>
                  </w:r>
                </w:p>
              </w:tc>
            </w:tr>
            <w:tr w:rsidR="00CE0423" w:rsidRPr="005E78DB" w14:paraId="484AAEFB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5FA055E1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بروتين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250B9472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2A42A850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7427BDA7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صوديوم (ملي 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33A3B424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</w:tbl>
          <w:p w14:paraId="5A3FD9BB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النسب مستندة إلى  المقرر اليومي من السعرات الحرارية، بواقع 2000 سعر.</w:t>
            </w:r>
          </w:p>
          <w:p w14:paraId="5E90BE83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كمية وفترة الصلاحية للمنتج هي كما يلي:</w:t>
            </w:r>
          </w:p>
          <w:p w14:paraId="71E990C9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تعبئة : 310 مل</w:t>
            </w:r>
          </w:p>
          <w:p w14:paraId="2864701F" w14:textId="2EA62C2A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لانتاج : </w:t>
            </w:r>
            <w:r w:rsidR="0071645D">
              <w:rPr>
                <w:rFonts w:hint="cs"/>
                <w:sz w:val="15"/>
                <w:szCs w:val="15"/>
                <w:rtl/>
                <w:lang w:bidi="ar-AE"/>
              </w:rPr>
              <w:t>31/09/2017</w:t>
            </w:r>
          </w:p>
          <w:p w14:paraId="302E2DE7" w14:textId="4E43BBDE" w:rsidR="00CE0423" w:rsidRDefault="00CE0423" w:rsidP="00CE0423">
            <w:pPr>
              <w:bidi/>
              <w:spacing w:line="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نتهاء الصلاحية: </w:t>
            </w:r>
            <w:r w:rsidR="0071645D">
              <w:rPr>
                <w:rFonts w:hint="cs"/>
                <w:sz w:val="15"/>
                <w:szCs w:val="15"/>
                <w:rtl/>
                <w:lang w:bidi="ar-AE"/>
              </w:rPr>
              <w:t>31/09/2019</w:t>
            </w:r>
          </w:p>
          <w:p w14:paraId="76A3CC2F" w14:textId="77777777" w:rsidR="00CE0423" w:rsidRPr="005E78DB" w:rsidRDefault="00CE0423" w:rsidP="00CE0423">
            <w:pPr>
              <w:bidi/>
              <w:spacing w:line="40" w:lineRule="atLeast"/>
              <w:rPr>
                <w:sz w:val="15"/>
                <w:szCs w:val="15"/>
                <w:lang w:bidi="ar-AE"/>
              </w:rPr>
            </w:pPr>
            <w:r w:rsidRPr="00CE0423">
              <w:rPr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4077" w:type="dxa"/>
          </w:tcPr>
          <w:p w14:paraId="04DD1C0B" w14:textId="77777777" w:rsidR="00CE0423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مشروبات وونغ لو جي</w:t>
            </w:r>
          </w:p>
          <w:p w14:paraId="318973F1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مكونات:</w:t>
            </w:r>
          </w:p>
          <w:p w14:paraId="0131A2E5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ماء، سكر، عبشة "الميسونا" الصينية، "بلو ميرا روبرا"، "كريسانتيمام"، عشبة "العسل اليابانية"، عشبة "لوكوريس" الصينية.</w:t>
            </w:r>
          </w:p>
          <w:p w14:paraId="6842E376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عشبة "الميسونا" الصينية: هي أحد أنواع النعناع.</w:t>
            </w:r>
          </w:p>
          <w:tbl>
            <w:tblPr>
              <w:tblStyle w:val="TableGrid"/>
              <w:bidiVisual/>
              <w:tblW w:w="3065" w:type="dxa"/>
              <w:tblLook w:val="04A0" w:firstRow="1" w:lastRow="0" w:firstColumn="1" w:lastColumn="0" w:noHBand="0" w:noVBand="1"/>
            </w:tblPr>
            <w:tblGrid>
              <w:gridCol w:w="1895"/>
              <w:gridCol w:w="1170"/>
            </w:tblGrid>
            <w:tr w:rsidR="00CE0423" w:rsidRPr="005E78DB" w14:paraId="7D2E0620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691D0F84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310 مل</w:t>
                  </w:r>
                </w:p>
              </w:tc>
              <w:tc>
                <w:tcPr>
                  <w:tcW w:w="1170" w:type="dxa"/>
                  <w:vAlign w:val="center"/>
                </w:tcPr>
                <w:p w14:paraId="1AE9249B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CE0423" w:rsidRPr="005E78DB" w14:paraId="5D6D7849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69AE0630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طاقة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سُعر حراري) - 143</w:t>
                  </w:r>
                </w:p>
              </w:tc>
              <w:tc>
                <w:tcPr>
                  <w:tcW w:w="1170" w:type="dxa"/>
                  <w:vAlign w:val="center"/>
                </w:tcPr>
                <w:p w14:paraId="54305659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2%</w:t>
                  </w:r>
                </w:p>
              </w:tc>
            </w:tr>
            <w:tr w:rsidR="00CE0423" w:rsidRPr="005E78DB" w14:paraId="42E50DD5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4BAC6E32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دهون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310C60A9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69D3DF64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6850876F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دهون المشبعة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74688C1B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57C41457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002DFBA3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كربوهيدرات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8.4</w:t>
                  </w:r>
                </w:p>
              </w:tc>
              <w:tc>
                <w:tcPr>
                  <w:tcW w:w="1170" w:type="dxa"/>
                  <w:vAlign w:val="center"/>
                </w:tcPr>
                <w:p w14:paraId="7F1B5CCD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3%</w:t>
                  </w:r>
                </w:p>
              </w:tc>
            </w:tr>
            <w:tr w:rsidR="00CE0423" w:rsidRPr="005E78DB" w14:paraId="7459A3AC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184D3D2D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ألياف (جرام)</w:t>
                  </w:r>
                </w:p>
              </w:tc>
              <w:tc>
                <w:tcPr>
                  <w:tcW w:w="1170" w:type="dxa"/>
                  <w:vAlign w:val="center"/>
                </w:tcPr>
                <w:p w14:paraId="6630AC94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4B1ABC27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2DE8EBA1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سكر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11 جرام</w:t>
                  </w:r>
                </w:p>
              </w:tc>
              <w:tc>
                <w:tcPr>
                  <w:tcW w:w="1170" w:type="dxa"/>
                  <w:vAlign w:val="center"/>
                </w:tcPr>
                <w:p w14:paraId="5BA459ED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12%</w:t>
                  </w:r>
                </w:p>
              </w:tc>
            </w:tr>
            <w:tr w:rsidR="00CE0423" w:rsidRPr="005E78DB" w14:paraId="7AF8C33A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5BB102F3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بروتين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30CB1BDD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0C7F946D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34666F06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صوديوم (ملي 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58BE02D5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</w:tbl>
          <w:p w14:paraId="156DD46B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النسب مستندة إلى  المقرر اليومي من السعرات الحرارية، بواقع 2000 سعر.</w:t>
            </w:r>
          </w:p>
          <w:p w14:paraId="317AD6E7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كمية وفترة الصلاحية للمنتج هي كما يلي:</w:t>
            </w:r>
          </w:p>
          <w:p w14:paraId="50932113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تعبئة : 310 مل</w:t>
            </w:r>
          </w:p>
          <w:p w14:paraId="3768C8D8" w14:textId="6BA86B8E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لانتاج : </w:t>
            </w:r>
            <w:r w:rsidR="0071645D">
              <w:rPr>
                <w:rFonts w:hint="cs"/>
                <w:sz w:val="15"/>
                <w:szCs w:val="15"/>
                <w:rtl/>
                <w:lang w:bidi="ar-AE"/>
              </w:rPr>
              <w:t>31/09/2017</w:t>
            </w:r>
          </w:p>
          <w:p w14:paraId="49EDD25F" w14:textId="4AA5BC32" w:rsidR="00CE0423" w:rsidRDefault="00CE0423" w:rsidP="00CE0423">
            <w:pPr>
              <w:bidi/>
              <w:spacing w:line="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نتهاء الصلاحية: </w:t>
            </w:r>
            <w:r w:rsidR="0071645D">
              <w:rPr>
                <w:rFonts w:hint="cs"/>
                <w:sz w:val="15"/>
                <w:szCs w:val="15"/>
                <w:rtl/>
                <w:lang w:bidi="ar-AE"/>
              </w:rPr>
              <w:t>31/09/2019</w:t>
            </w:r>
          </w:p>
          <w:p w14:paraId="43AC606D" w14:textId="77777777" w:rsidR="00CE0423" w:rsidRPr="005E78DB" w:rsidRDefault="00CE0423" w:rsidP="00CE0423">
            <w:pPr>
              <w:bidi/>
              <w:spacing w:line="40" w:lineRule="atLeast"/>
              <w:rPr>
                <w:sz w:val="15"/>
                <w:szCs w:val="15"/>
                <w:lang w:bidi="ar-AE"/>
              </w:rPr>
            </w:pPr>
            <w:r w:rsidRPr="00CE0423">
              <w:rPr>
                <w:sz w:val="15"/>
                <w:szCs w:val="15"/>
                <w:lang w:bidi="ar-AE"/>
              </w:rPr>
              <w:t>صنع في الصين</w:t>
            </w:r>
          </w:p>
        </w:tc>
      </w:tr>
      <w:tr w:rsidR="00CE0423" w14:paraId="6078F304" w14:textId="77777777" w:rsidTr="005E78DB">
        <w:tc>
          <w:tcPr>
            <w:tcW w:w="4075" w:type="dxa"/>
          </w:tcPr>
          <w:p w14:paraId="4EBB0F6E" w14:textId="77777777" w:rsidR="00CE0423" w:rsidRPr="005E78DB" w:rsidRDefault="00CE0423" w:rsidP="00CE0423">
            <w:pPr>
              <w:spacing w:line="140" w:lineRule="atLeast"/>
              <w:rPr>
                <w:b/>
                <w:bCs/>
                <w:sz w:val="15"/>
                <w:szCs w:val="15"/>
                <w:lang w:bidi="ar-AE"/>
              </w:rPr>
            </w:pPr>
            <w:r w:rsidRPr="005E78DB">
              <w:rPr>
                <w:b/>
                <w:bCs/>
                <w:sz w:val="15"/>
                <w:szCs w:val="15"/>
                <w:lang w:bidi="ar-AE"/>
              </w:rPr>
              <w:t>INGREDIENTS</w:t>
            </w:r>
          </w:p>
          <w:p w14:paraId="794BBD8F" w14:textId="77777777" w:rsidR="00CE0423" w:rsidRPr="005E78DB" w:rsidRDefault="00CE0423" w:rsidP="00CE0423">
            <w:pPr>
              <w:spacing w:line="140" w:lineRule="atLeast"/>
              <w:jc w:val="lef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Water, Sugar, Chinese mesona, Plumeria rubra</w:t>
            </w:r>
            <w:r>
              <w:rPr>
                <w:rFonts w:ascii="微软雅黑" w:eastAsia="微软雅黑" w:hAnsi="微软雅黑"/>
                <w:sz w:val="15"/>
                <w:szCs w:val="15"/>
                <w:lang w:bidi="ar-AE"/>
              </w:rPr>
              <w:t xml:space="preserve">, Chrysanthemum, Japanese 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honeysuckle, Chinese liquorice</w:t>
            </w:r>
          </w:p>
          <w:p w14:paraId="69B4058B" w14:textId="77777777" w:rsidR="00CE0423" w:rsidRPr="005E78DB" w:rsidRDefault="00CE0423" w:rsidP="00CE0423">
            <w:pPr>
              <w:spacing w:line="140" w:lineRule="atLeas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 w:hint="cs"/>
                <w:sz w:val="15"/>
                <w:szCs w:val="15"/>
                <w:lang w:bidi="ar-AE"/>
              </w:rPr>
              <w:t>*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Chinese mesona: It is a type of mint</w:t>
            </w:r>
          </w:p>
          <w:p w14:paraId="3A45833B" w14:textId="77777777"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65"/>
              <w:gridCol w:w="540"/>
            </w:tblGrid>
            <w:tr w:rsidR="00CE0423" w:rsidRPr="005E78DB" w14:paraId="6C6632D2" w14:textId="77777777" w:rsidTr="00BC1CD8">
              <w:tc>
                <w:tcPr>
                  <w:tcW w:w="2765" w:type="dxa"/>
                </w:tcPr>
                <w:p w14:paraId="17C85131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NUTRITIONAL INFORMATION PER 310 ml</w:t>
                  </w:r>
                </w:p>
              </w:tc>
              <w:tc>
                <w:tcPr>
                  <w:tcW w:w="540" w:type="dxa"/>
                </w:tcPr>
                <w:p w14:paraId="7ADF87B5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CE0423" w:rsidRPr="005E78DB" w14:paraId="03FA3F8D" w14:textId="77777777" w:rsidTr="00BC1CD8">
              <w:tc>
                <w:tcPr>
                  <w:tcW w:w="2765" w:type="dxa"/>
                </w:tcPr>
                <w:p w14:paraId="27B89D19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Kcal) 143</w:t>
                  </w:r>
                </w:p>
              </w:tc>
              <w:tc>
                <w:tcPr>
                  <w:tcW w:w="540" w:type="dxa"/>
                </w:tcPr>
                <w:p w14:paraId="706F96D4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30ADC58A" w14:textId="77777777" w:rsidTr="00BC1CD8">
              <w:tc>
                <w:tcPr>
                  <w:tcW w:w="2765" w:type="dxa"/>
                </w:tcPr>
                <w:p w14:paraId="3264B381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540" w:type="dxa"/>
                </w:tcPr>
                <w:p w14:paraId="5C4726F1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73CCD6F5" w14:textId="77777777" w:rsidTr="00BC1CD8">
              <w:tc>
                <w:tcPr>
                  <w:tcW w:w="2765" w:type="dxa"/>
                </w:tcPr>
                <w:p w14:paraId="15801EBF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SATURATED FAT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6F28302B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2CD9C2F9" w14:textId="77777777" w:rsidTr="00BC1CD8">
              <w:tc>
                <w:tcPr>
                  <w:tcW w:w="2765" w:type="dxa"/>
                </w:tcPr>
                <w:p w14:paraId="145F603B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C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ARBOHYDRATES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8.4</w:t>
                  </w:r>
                </w:p>
              </w:tc>
              <w:tc>
                <w:tcPr>
                  <w:tcW w:w="540" w:type="dxa"/>
                </w:tcPr>
                <w:p w14:paraId="29FB6837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3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499C0CA3" w14:textId="77777777" w:rsidTr="00BC1CD8">
              <w:tc>
                <w:tcPr>
                  <w:tcW w:w="2765" w:type="dxa"/>
                </w:tcPr>
                <w:p w14:paraId="39199EC1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F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IBE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26EC12DA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18D9884B" w14:textId="77777777" w:rsidTr="00BC1CD8">
              <w:tc>
                <w:tcPr>
                  <w:tcW w:w="2765" w:type="dxa"/>
                </w:tcPr>
                <w:p w14:paraId="029DA215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UGA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11</w:t>
                  </w:r>
                </w:p>
              </w:tc>
              <w:tc>
                <w:tcPr>
                  <w:tcW w:w="540" w:type="dxa"/>
                </w:tcPr>
                <w:p w14:paraId="745FC370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1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6E1431A7" w14:textId="77777777" w:rsidTr="00BC1CD8">
              <w:tc>
                <w:tcPr>
                  <w:tcW w:w="2765" w:type="dxa"/>
                </w:tcPr>
                <w:p w14:paraId="6C4E5F50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P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ROTEIN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540" w:type="dxa"/>
                </w:tcPr>
                <w:p w14:paraId="15AB7780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5B8F5430" w14:textId="77777777" w:rsidTr="00BC1CD8">
              <w:tc>
                <w:tcPr>
                  <w:tcW w:w="2765" w:type="dxa"/>
                </w:tcPr>
                <w:p w14:paraId="17C1D0CD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ODIUM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mg) 0</w:t>
                  </w:r>
                </w:p>
              </w:tc>
              <w:tc>
                <w:tcPr>
                  <w:tcW w:w="540" w:type="dxa"/>
                </w:tcPr>
                <w:p w14:paraId="01740924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</w:tbl>
          <w:p w14:paraId="249D926D" w14:textId="77777777" w:rsidR="00CE0423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 w:rsidRPr="005E78DB">
              <w:rPr>
                <w:rFonts w:hint="eastAsia"/>
                <w:sz w:val="15"/>
                <w:szCs w:val="15"/>
                <w:lang w:bidi="ar-AE"/>
              </w:rPr>
              <w:t>*</w:t>
            </w:r>
            <w:r w:rsidRPr="005E78DB">
              <w:rPr>
                <w:sz w:val="15"/>
                <w:szCs w:val="15"/>
                <w:lang w:bidi="ar-AE"/>
              </w:rPr>
              <w:t>Percent Daily Value are based on a 2,000 calorie diet</w:t>
            </w:r>
          </w:p>
          <w:p w14:paraId="4C072E7F" w14:textId="77777777"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>
              <w:rPr>
                <w:sz w:val="15"/>
                <w:szCs w:val="15"/>
                <w:lang w:bidi="ar-AE"/>
              </w:rPr>
              <w:t xml:space="preserve">Made </w:t>
            </w:r>
            <w:r w:rsidR="00AB09DF">
              <w:rPr>
                <w:sz w:val="15"/>
                <w:szCs w:val="15"/>
                <w:lang w:bidi="ar-AE"/>
              </w:rPr>
              <w:t>in</w:t>
            </w:r>
            <w:r>
              <w:rPr>
                <w:sz w:val="15"/>
                <w:szCs w:val="15"/>
                <w:lang w:bidi="ar-AE"/>
              </w:rPr>
              <w:t xml:space="preserve"> China</w:t>
            </w:r>
          </w:p>
        </w:tc>
        <w:tc>
          <w:tcPr>
            <w:tcW w:w="4075" w:type="dxa"/>
          </w:tcPr>
          <w:p w14:paraId="4A8FA23E" w14:textId="77777777" w:rsidR="00CE0423" w:rsidRPr="005E78DB" w:rsidRDefault="00CE0423" w:rsidP="00CE0423">
            <w:pPr>
              <w:spacing w:line="140" w:lineRule="atLeast"/>
              <w:rPr>
                <w:b/>
                <w:bCs/>
                <w:sz w:val="15"/>
                <w:szCs w:val="15"/>
                <w:lang w:bidi="ar-AE"/>
              </w:rPr>
            </w:pPr>
            <w:r w:rsidRPr="005E78DB">
              <w:rPr>
                <w:b/>
                <w:bCs/>
                <w:sz w:val="15"/>
                <w:szCs w:val="15"/>
                <w:lang w:bidi="ar-AE"/>
              </w:rPr>
              <w:t>INGREDIENTS</w:t>
            </w:r>
          </w:p>
          <w:p w14:paraId="034FF1C7" w14:textId="77777777" w:rsidR="00CE0423" w:rsidRPr="005E78DB" w:rsidRDefault="00CE0423" w:rsidP="00CE0423">
            <w:pPr>
              <w:spacing w:line="140" w:lineRule="atLeast"/>
              <w:jc w:val="lef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Water, Sugar, Chinese mesona, Plumeria rubra</w:t>
            </w:r>
            <w:r>
              <w:rPr>
                <w:rFonts w:ascii="微软雅黑" w:eastAsia="微软雅黑" w:hAnsi="微软雅黑"/>
                <w:sz w:val="15"/>
                <w:szCs w:val="15"/>
                <w:lang w:bidi="ar-AE"/>
              </w:rPr>
              <w:t xml:space="preserve">, Chrysanthemum, Japanese 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honeysuckle, Chinese liquorice</w:t>
            </w:r>
          </w:p>
          <w:p w14:paraId="2CFB1D2F" w14:textId="77777777" w:rsidR="00CE0423" w:rsidRPr="005E78DB" w:rsidRDefault="00CE0423" w:rsidP="00CE0423">
            <w:pPr>
              <w:spacing w:line="140" w:lineRule="atLeas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 w:hint="cs"/>
                <w:sz w:val="15"/>
                <w:szCs w:val="15"/>
                <w:lang w:bidi="ar-AE"/>
              </w:rPr>
              <w:t>*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Chinese mesona: It is a type of mint</w:t>
            </w:r>
          </w:p>
          <w:p w14:paraId="389B6F44" w14:textId="77777777"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65"/>
              <w:gridCol w:w="540"/>
            </w:tblGrid>
            <w:tr w:rsidR="00CE0423" w:rsidRPr="005E78DB" w14:paraId="68C1D140" w14:textId="77777777" w:rsidTr="00BC1CD8">
              <w:tc>
                <w:tcPr>
                  <w:tcW w:w="2765" w:type="dxa"/>
                </w:tcPr>
                <w:p w14:paraId="3E08505B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NUTRITIONAL INFORMATION PER 310 ml</w:t>
                  </w:r>
                </w:p>
              </w:tc>
              <w:tc>
                <w:tcPr>
                  <w:tcW w:w="540" w:type="dxa"/>
                </w:tcPr>
                <w:p w14:paraId="5FFF85ED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CE0423" w:rsidRPr="005E78DB" w14:paraId="08F8A33C" w14:textId="77777777" w:rsidTr="00BC1CD8">
              <w:tc>
                <w:tcPr>
                  <w:tcW w:w="2765" w:type="dxa"/>
                </w:tcPr>
                <w:p w14:paraId="6E8583A0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Kcal) 143</w:t>
                  </w:r>
                </w:p>
              </w:tc>
              <w:tc>
                <w:tcPr>
                  <w:tcW w:w="540" w:type="dxa"/>
                </w:tcPr>
                <w:p w14:paraId="1317893D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1DFC34A1" w14:textId="77777777" w:rsidTr="00BC1CD8">
              <w:tc>
                <w:tcPr>
                  <w:tcW w:w="2765" w:type="dxa"/>
                </w:tcPr>
                <w:p w14:paraId="459ADF82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540" w:type="dxa"/>
                </w:tcPr>
                <w:p w14:paraId="617D463B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1F2FD1E8" w14:textId="77777777" w:rsidTr="00BC1CD8">
              <w:tc>
                <w:tcPr>
                  <w:tcW w:w="2765" w:type="dxa"/>
                </w:tcPr>
                <w:p w14:paraId="6F7BCD3E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SATURATED FAT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7B7DABAC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7531EC65" w14:textId="77777777" w:rsidTr="00BC1CD8">
              <w:tc>
                <w:tcPr>
                  <w:tcW w:w="2765" w:type="dxa"/>
                </w:tcPr>
                <w:p w14:paraId="089484D4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C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ARBOHYDRATES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8.4</w:t>
                  </w:r>
                </w:p>
              </w:tc>
              <w:tc>
                <w:tcPr>
                  <w:tcW w:w="540" w:type="dxa"/>
                </w:tcPr>
                <w:p w14:paraId="44B880CC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3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118F9091" w14:textId="77777777" w:rsidTr="00BC1CD8">
              <w:tc>
                <w:tcPr>
                  <w:tcW w:w="2765" w:type="dxa"/>
                </w:tcPr>
                <w:p w14:paraId="1746DA2D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F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IBE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142CB104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492403E7" w14:textId="77777777" w:rsidTr="00BC1CD8">
              <w:tc>
                <w:tcPr>
                  <w:tcW w:w="2765" w:type="dxa"/>
                </w:tcPr>
                <w:p w14:paraId="4BA9C14C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UGA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11</w:t>
                  </w:r>
                </w:p>
              </w:tc>
              <w:tc>
                <w:tcPr>
                  <w:tcW w:w="540" w:type="dxa"/>
                </w:tcPr>
                <w:p w14:paraId="4A696A68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1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176E9D2F" w14:textId="77777777" w:rsidTr="00BC1CD8">
              <w:tc>
                <w:tcPr>
                  <w:tcW w:w="2765" w:type="dxa"/>
                </w:tcPr>
                <w:p w14:paraId="05B692E2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P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ROTEIN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540" w:type="dxa"/>
                </w:tcPr>
                <w:p w14:paraId="482D9309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1008F677" w14:textId="77777777" w:rsidTr="00BC1CD8">
              <w:tc>
                <w:tcPr>
                  <w:tcW w:w="2765" w:type="dxa"/>
                </w:tcPr>
                <w:p w14:paraId="0990D08C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ODIUM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mg) 0</w:t>
                  </w:r>
                </w:p>
              </w:tc>
              <w:tc>
                <w:tcPr>
                  <w:tcW w:w="540" w:type="dxa"/>
                </w:tcPr>
                <w:p w14:paraId="139D2E61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</w:tbl>
          <w:p w14:paraId="42E3E1B0" w14:textId="77777777" w:rsidR="00CE0423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 w:rsidRPr="005E78DB">
              <w:rPr>
                <w:rFonts w:hint="eastAsia"/>
                <w:sz w:val="15"/>
                <w:szCs w:val="15"/>
                <w:lang w:bidi="ar-AE"/>
              </w:rPr>
              <w:t>*</w:t>
            </w:r>
            <w:r w:rsidRPr="005E78DB">
              <w:rPr>
                <w:sz w:val="15"/>
                <w:szCs w:val="15"/>
                <w:lang w:bidi="ar-AE"/>
              </w:rPr>
              <w:t>Percent Daily Value are based on a 2,000 calorie diet</w:t>
            </w:r>
          </w:p>
          <w:p w14:paraId="3B55E817" w14:textId="77777777"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>
              <w:rPr>
                <w:sz w:val="15"/>
                <w:szCs w:val="15"/>
                <w:lang w:bidi="ar-AE"/>
              </w:rPr>
              <w:t xml:space="preserve">Made </w:t>
            </w:r>
            <w:r w:rsidR="00AB09DF">
              <w:rPr>
                <w:sz w:val="15"/>
                <w:szCs w:val="15"/>
                <w:lang w:bidi="ar-AE"/>
              </w:rPr>
              <w:t>in</w:t>
            </w:r>
            <w:r>
              <w:rPr>
                <w:sz w:val="15"/>
                <w:szCs w:val="15"/>
                <w:lang w:bidi="ar-AE"/>
              </w:rPr>
              <w:t xml:space="preserve"> China</w:t>
            </w:r>
          </w:p>
        </w:tc>
        <w:tc>
          <w:tcPr>
            <w:tcW w:w="4077" w:type="dxa"/>
          </w:tcPr>
          <w:p w14:paraId="69B59B4F" w14:textId="77777777" w:rsidR="00CE0423" w:rsidRPr="005E78DB" w:rsidRDefault="00CE0423" w:rsidP="00CE0423">
            <w:pPr>
              <w:spacing w:line="140" w:lineRule="atLeast"/>
              <w:rPr>
                <w:b/>
                <w:bCs/>
                <w:sz w:val="15"/>
                <w:szCs w:val="15"/>
                <w:lang w:bidi="ar-AE"/>
              </w:rPr>
            </w:pPr>
            <w:r w:rsidRPr="005E78DB">
              <w:rPr>
                <w:b/>
                <w:bCs/>
                <w:sz w:val="15"/>
                <w:szCs w:val="15"/>
                <w:lang w:bidi="ar-AE"/>
              </w:rPr>
              <w:t>INGREDIENTS</w:t>
            </w:r>
          </w:p>
          <w:p w14:paraId="7714278C" w14:textId="77777777" w:rsidR="00CE0423" w:rsidRPr="005E78DB" w:rsidRDefault="00CE0423" w:rsidP="00CE0423">
            <w:pPr>
              <w:spacing w:line="140" w:lineRule="atLeast"/>
              <w:jc w:val="lef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Water, Sugar, Chinese mesona, Plumeria rubra</w:t>
            </w:r>
            <w:r>
              <w:rPr>
                <w:rFonts w:ascii="微软雅黑" w:eastAsia="微软雅黑" w:hAnsi="微软雅黑"/>
                <w:sz w:val="15"/>
                <w:szCs w:val="15"/>
                <w:lang w:bidi="ar-AE"/>
              </w:rPr>
              <w:t xml:space="preserve">, Chrysanthemum, Japanese 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honeysuckle, Chinese liquorice</w:t>
            </w:r>
          </w:p>
          <w:p w14:paraId="5B3E1DBE" w14:textId="77777777" w:rsidR="00CE0423" w:rsidRPr="005E78DB" w:rsidRDefault="00CE0423" w:rsidP="00CE0423">
            <w:pPr>
              <w:spacing w:line="140" w:lineRule="atLeas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 w:hint="cs"/>
                <w:sz w:val="15"/>
                <w:szCs w:val="15"/>
                <w:lang w:bidi="ar-AE"/>
              </w:rPr>
              <w:t>*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Chinese mesona: It is a type of mint</w:t>
            </w:r>
          </w:p>
          <w:p w14:paraId="7907F3D6" w14:textId="77777777"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65"/>
              <w:gridCol w:w="540"/>
            </w:tblGrid>
            <w:tr w:rsidR="00CE0423" w:rsidRPr="005E78DB" w14:paraId="09AA2F8C" w14:textId="77777777" w:rsidTr="00BC1CD8">
              <w:tc>
                <w:tcPr>
                  <w:tcW w:w="2765" w:type="dxa"/>
                </w:tcPr>
                <w:p w14:paraId="41225593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NUTRITIONAL INFORMATION PER 310 ml</w:t>
                  </w:r>
                </w:p>
              </w:tc>
              <w:tc>
                <w:tcPr>
                  <w:tcW w:w="540" w:type="dxa"/>
                </w:tcPr>
                <w:p w14:paraId="5D39B38E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CE0423" w:rsidRPr="005E78DB" w14:paraId="1D3DF0FF" w14:textId="77777777" w:rsidTr="00BC1CD8">
              <w:tc>
                <w:tcPr>
                  <w:tcW w:w="2765" w:type="dxa"/>
                </w:tcPr>
                <w:p w14:paraId="60EEC2FB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Kcal) 143</w:t>
                  </w:r>
                </w:p>
              </w:tc>
              <w:tc>
                <w:tcPr>
                  <w:tcW w:w="540" w:type="dxa"/>
                </w:tcPr>
                <w:p w14:paraId="42BB0F12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679DD9A3" w14:textId="77777777" w:rsidTr="00BC1CD8">
              <w:tc>
                <w:tcPr>
                  <w:tcW w:w="2765" w:type="dxa"/>
                </w:tcPr>
                <w:p w14:paraId="6C5316BD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540" w:type="dxa"/>
                </w:tcPr>
                <w:p w14:paraId="4A9C4207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1380FB45" w14:textId="77777777" w:rsidTr="00BC1CD8">
              <w:tc>
                <w:tcPr>
                  <w:tcW w:w="2765" w:type="dxa"/>
                </w:tcPr>
                <w:p w14:paraId="2DB32CEA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SATURATED FAT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4DCED9A9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762C03E9" w14:textId="77777777" w:rsidTr="00BC1CD8">
              <w:tc>
                <w:tcPr>
                  <w:tcW w:w="2765" w:type="dxa"/>
                </w:tcPr>
                <w:p w14:paraId="5634357F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C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ARBOHYDRATES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8.4</w:t>
                  </w:r>
                </w:p>
              </w:tc>
              <w:tc>
                <w:tcPr>
                  <w:tcW w:w="540" w:type="dxa"/>
                </w:tcPr>
                <w:p w14:paraId="2BF52227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3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27E4F17C" w14:textId="77777777" w:rsidTr="00BC1CD8">
              <w:tc>
                <w:tcPr>
                  <w:tcW w:w="2765" w:type="dxa"/>
                </w:tcPr>
                <w:p w14:paraId="119F085E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F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IBE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1D10C868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756C727F" w14:textId="77777777" w:rsidTr="00BC1CD8">
              <w:tc>
                <w:tcPr>
                  <w:tcW w:w="2765" w:type="dxa"/>
                </w:tcPr>
                <w:p w14:paraId="1510E243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UGA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11</w:t>
                  </w:r>
                </w:p>
              </w:tc>
              <w:tc>
                <w:tcPr>
                  <w:tcW w:w="540" w:type="dxa"/>
                </w:tcPr>
                <w:p w14:paraId="43C4F15E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1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75C237E5" w14:textId="77777777" w:rsidTr="00BC1CD8">
              <w:tc>
                <w:tcPr>
                  <w:tcW w:w="2765" w:type="dxa"/>
                </w:tcPr>
                <w:p w14:paraId="5C7159B0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P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ROTEIN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540" w:type="dxa"/>
                </w:tcPr>
                <w:p w14:paraId="038A8FFB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125545F1" w14:textId="77777777" w:rsidTr="00BC1CD8">
              <w:tc>
                <w:tcPr>
                  <w:tcW w:w="2765" w:type="dxa"/>
                </w:tcPr>
                <w:p w14:paraId="36E7305F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ODIUM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mg) 0</w:t>
                  </w:r>
                </w:p>
              </w:tc>
              <w:tc>
                <w:tcPr>
                  <w:tcW w:w="540" w:type="dxa"/>
                </w:tcPr>
                <w:p w14:paraId="5E3780CE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</w:tbl>
          <w:p w14:paraId="6C68DFA0" w14:textId="77777777" w:rsidR="00CE0423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 w:rsidRPr="005E78DB">
              <w:rPr>
                <w:rFonts w:hint="eastAsia"/>
                <w:sz w:val="15"/>
                <w:szCs w:val="15"/>
                <w:lang w:bidi="ar-AE"/>
              </w:rPr>
              <w:t>*</w:t>
            </w:r>
            <w:r w:rsidRPr="005E78DB">
              <w:rPr>
                <w:sz w:val="15"/>
                <w:szCs w:val="15"/>
                <w:lang w:bidi="ar-AE"/>
              </w:rPr>
              <w:t>Percent Daily Value are based on a 2,000 calorie diet</w:t>
            </w:r>
          </w:p>
          <w:p w14:paraId="0E57FC5B" w14:textId="77777777"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>
              <w:rPr>
                <w:sz w:val="15"/>
                <w:szCs w:val="15"/>
                <w:lang w:bidi="ar-AE"/>
              </w:rPr>
              <w:t xml:space="preserve">Made </w:t>
            </w:r>
            <w:r w:rsidR="00AB09DF">
              <w:rPr>
                <w:sz w:val="15"/>
                <w:szCs w:val="15"/>
                <w:lang w:bidi="ar-AE"/>
              </w:rPr>
              <w:t>in</w:t>
            </w:r>
            <w:r>
              <w:rPr>
                <w:sz w:val="15"/>
                <w:szCs w:val="15"/>
                <w:lang w:bidi="ar-AE"/>
              </w:rPr>
              <w:t xml:space="preserve"> China</w:t>
            </w:r>
          </w:p>
        </w:tc>
      </w:tr>
    </w:tbl>
    <w:p w14:paraId="1B0FD6FE" w14:textId="77777777" w:rsidR="0050143D" w:rsidRDefault="0050143D" w:rsidP="005E78DB">
      <w:pPr>
        <w:spacing w:line="140" w:lineRule="atLeast"/>
      </w:pPr>
    </w:p>
    <w:sectPr w:rsidR="0050143D" w:rsidSect="001C4A38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9E0BFB" w14:textId="77777777" w:rsidR="004E15FF" w:rsidRDefault="004E15FF" w:rsidP="005E78DB">
      <w:r>
        <w:separator/>
      </w:r>
    </w:p>
  </w:endnote>
  <w:endnote w:type="continuationSeparator" w:id="0">
    <w:p w14:paraId="790943F2" w14:textId="77777777" w:rsidR="004E15FF" w:rsidRDefault="004E15FF" w:rsidP="005E78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9CDC0C" w14:textId="77777777" w:rsidR="004E15FF" w:rsidRDefault="004E15FF" w:rsidP="005E78DB">
      <w:r>
        <w:separator/>
      </w:r>
    </w:p>
  </w:footnote>
  <w:footnote w:type="continuationSeparator" w:id="0">
    <w:p w14:paraId="130B6302" w14:textId="77777777" w:rsidR="004E15FF" w:rsidRDefault="004E15FF" w:rsidP="005E78D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NDGyNDUyMzIzMDNT0lEKTi0uzszPAykwqQUAr2qLwywAAAA="/>
  </w:docVars>
  <w:rsids>
    <w:rsidRoot w:val="008B5E1B"/>
    <w:rsid w:val="001C4A38"/>
    <w:rsid w:val="001E0A2F"/>
    <w:rsid w:val="002D580C"/>
    <w:rsid w:val="002F44B9"/>
    <w:rsid w:val="004B42EC"/>
    <w:rsid w:val="004E15FF"/>
    <w:rsid w:val="0050143D"/>
    <w:rsid w:val="00525DB0"/>
    <w:rsid w:val="005E78DB"/>
    <w:rsid w:val="006261F5"/>
    <w:rsid w:val="00695775"/>
    <w:rsid w:val="006F0EC3"/>
    <w:rsid w:val="0071645D"/>
    <w:rsid w:val="008230E1"/>
    <w:rsid w:val="008B5E1B"/>
    <w:rsid w:val="008F0AB0"/>
    <w:rsid w:val="009B3A71"/>
    <w:rsid w:val="009F6F51"/>
    <w:rsid w:val="00AA0411"/>
    <w:rsid w:val="00AB09DF"/>
    <w:rsid w:val="00AF27E0"/>
    <w:rsid w:val="00C858DF"/>
    <w:rsid w:val="00CA5F1D"/>
    <w:rsid w:val="00CE0423"/>
    <w:rsid w:val="00D45723"/>
    <w:rsid w:val="00D73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9C03DA"/>
  <w15:chartTrackingRefBased/>
  <w15:docId w15:val="{CA893566-0217-473E-A4DA-8B6A54B4F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78DB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78D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78DB"/>
  </w:style>
  <w:style w:type="paragraph" w:styleId="Footer">
    <w:name w:val="footer"/>
    <w:basedOn w:val="Normal"/>
    <w:link w:val="FooterChar"/>
    <w:uiPriority w:val="99"/>
    <w:unhideWhenUsed/>
    <w:rsid w:val="005E78D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78DB"/>
  </w:style>
  <w:style w:type="table" w:styleId="TableGrid">
    <w:name w:val="Table Grid"/>
    <w:basedOn w:val="TableNormal"/>
    <w:uiPriority w:val="39"/>
    <w:rsid w:val="005E78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735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358C"/>
    <w:rPr>
      <w:rFonts w:ascii="Segoe UI" w:hAnsi="Segoe UI" w:cs="Segoe U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969</Words>
  <Characters>552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si Tang</dc:creator>
  <cp:keywords/>
  <dc:description/>
  <cp:lastModifiedBy>Wensi Tang</cp:lastModifiedBy>
  <cp:revision>14</cp:revision>
  <cp:lastPrinted>2018-02-13T11:47:00Z</cp:lastPrinted>
  <dcterms:created xsi:type="dcterms:W3CDTF">2017-07-14T13:58:00Z</dcterms:created>
  <dcterms:modified xsi:type="dcterms:W3CDTF">2018-02-13T11:47:00Z</dcterms:modified>
</cp:coreProperties>
</file>